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118FD" w14:textId="77777777" w:rsidR="00A871BA" w:rsidRDefault="00A871BA"/>
    <w:p w14:paraId="242A3A2E" w14:textId="77777777" w:rsidR="00A871BA" w:rsidRDefault="005A719C">
      <w:r>
        <w:t>Survey questions are listed in the order that students received them. Response options appear in italics beneath. Variable name</w:t>
      </w:r>
      <w:r w:rsidR="001D3BF4">
        <w:t>s appear in brackets (e.g., [UWC</w:t>
      </w:r>
      <w:r>
        <w:t xml:space="preserve">01]) after each item. Items that are recoded (e.g., reversed response values) or derived (new computed values such as age category or total number of written pages) from original question(s) are shaded and prefaced by a bracket and the word "RECODED" or "DERIVED." </w:t>
      </w:r>
    </w:p>
    <w:p w14:paraId="0306B342" w14:textId="77777777" w:rsidR="00A871BA" w:rsidRDefault="00A871BA">
      <w:pPr>
        <w:pStyle w:val="SPACER"/>
      </w:pPr>
    </w:p>
    <w:p w14:paraId="33179576" w14:textId="77777777" w:rsidR="00A871BA" w:rsidRDefault="00A61A9A">
      <w:pPr>
        <w:pStyle w:val="SectionHead"/>
      </w:pPr>
      <w:r>
        <w:t>University of Wisconsin Comprehensives Consortium</w:t>
      </w:r>
    </w:p>
    <w:p w14:paraId="2ACDA956" w14:textId="77777777" w:rsidR="00A871BA" w:rsidRDefault="00A871BA">
      <w:pPr>
        <w:pStyle w:val="SPACER"/>
      </w:pPr>
    </w:p>
    <w:p w14:paraId="2EE60E14" w14:textId="77777777" w:rsidR="00A871BA" w:rsidRDefault="005A719C">
      <w:pPr>
        <w:pStyle w:val="Heading1"/>
      </w:pPr>
      <w:r>
        <w:t xml:space="preserve">Your school has requested that you answer some additional questions regarding your undergraduate experience. These questions take about </w:t>
      </w:r>
      <w:r w:rsidR="00A61A9A">
        <w:t>four</w:t>
      </w:r>
      <w:r>
        <w:t xml:space="preserve"> minutes to answer. Your continued participation is voluntary.</w:t>
      </w:r>
    </w:p>
    <w:p w14:paraId="4AB6D3D5" w14:textId="77777777" w:rsidR="00A871BA" w:rsidRDefault="00A871BA">
      <w:pPr>
        <w:pStyle w:val="SPACER"/>
      </w:pPr>
    </w:p>
    <w:p w14:paraId="62E95F8E" w14:textId="77777777" w:rsidR="00A61A9A" w:rsidRDefault="00A61A9A" w:rsidP="00A61A9A">
      <w:pPr>
        <w:pStyle w:val="Heading1"/>
      </w:pPr>
      <w:r>
        <w:t>How satisfied have you been with the availability of courses needed to fulfill general education requirements? [UWC_ALL_20]</w:t>
      </w:r>
    </w:p>
    <w:p w14:paraId="2E03A7E0" w14:textId="5F31738D" w:rsidR="00A61A9A" w:rsidRDefault="00A61A9A" w:rsidP="00A61A9A">
      <w:pPr>
        <w:pStyle w:val="RESPONSE"/>
      </w:pPr>
      <w:r>
        <w:t>Response options: Very dissatisfied=1, Somewhat dissatisfied=2, Somewhat satisfied=3, Very satisfied=4, Not applicable (haven’t tried to take any yet</w:t>
      </w:r>
      <w:r w:rsidR="008D0415">
        <w:t>)</w:t>
      </w:r>
      <w:r w:rsidR="007E65BC">
        <w:t xml:space="preserve"> (coded as missing</w:t>
      </w:r>
      <w:r>
        <w:t>)=9</w:t>
      </w:r>
    </w:p>
    <w:p w14:paraId="14770EBE" w14:textId="7EB1F711" w:rsidR="0059055D" w:rsidRDefault="0059055D" w:rsidP="00A7252D">
      <w:pPr>
        <w:pStyle w:val="SPACER"/>
      </w:pPr>
    </w:p>
    <w:p w14:paraId="54DAD55C" w14:textId="16530051" w:rsidR="00455AB2" w:rsidRDefault="0059055D" w:rsidP="008D0415">
      <w:pPr>
        <w:pStyle w:val="RECODEitem"/>
      </w:pPr>
      <w:r>
        <w:t>[RECODED</w:t>
      </w:r>
      <w:r w:rsidR="00455AB2">
        <w:t xml:space="preserve">] </w:t>
      </w:r>
      <w:r w:rsidR="008D0415">
        <w:t xml:space="preserve">To accommodate SAS users, recodes of </w:t>
      </w:r>
      <w:r w:rsidR="00CA5DBE">
        <w:t>UWC_</w:t>
      </w:r>
      <w:r w:rsidR="008D0415">
        <w:t>ALL</w:t>
      </w:r>
      <w:r w:rsidR="00CA5DBE">
        <w:t>_20</w:t>
      </w:r>
      <w:r w:rsidR="008D0415">
        <w:t xml:space="preserve"> are included in the data file. Variables are recoded to include “Not applicable” as a valid response. [UWC_ALL_20R]</w:t>
      </w:r>
    </w:p>
    <w:p w14:paraId="7A8E9B00" w14:textId="36FC9D02" w:rsidR="008D0415" w:rsidRPr="0059055D" w:rsidRDefault="00A7252D" w:rsidP="00E72974">
      <w:pPr>
        <w:pStyle w:val="RECODEitemvalues"/>
      </w:pPr>
      <w:r>
        <w:tab/>
      </w:r>
      <w:r w:rsidR="008D0415">
        <w:t>Values: Very dissatisfied=1, Somewhat dissatisfied=2, Somewhat satisfied=3, Very satisfied=4, Not applicable (haven’t tried to take any yet)=9</w:t>
      </w:r>
    </w:p>
    <w:p w14:paraId="5D4BF552" w14:textId="77777777" w:rsidR="00A61A9A" w:rsidRDefault="00A61A9A" w:rsidP="00A7252D">
      <w:pPr>
        <w:pStyle w:val="SPACER"/>
      </w:pPr>
    </w:p>
    <w:p w14:paraId="460F266D" w14:textId="093FDCD3" w:rsidR="00A61A9A" w:rsidRPr="00C00C4A" w:rsidRDefault="00CA5DBE">
      <w:pPr>
        <w:pStyle w:val="Heading1"/>
        <w:rPr>
          <w:b w:val="0"/>
        </w:rPr>
      </w:pPr>
      <w:bookmarkStart w:id="0" w:name="_Hlk46324727"/>
      <w:r w:rsidRPr="00C00C4A">
        <w:rPr>
          <w:b w:val="0"/>
        </w:rPr>
        <w:t xml:space="preserve">Note: The remaining items in the set were only given to students who reported participation in a high-impact practice (intern, </w:t>
      </w:r>
      <w:proofErr w:type="spellStart"/>
      <w:r w:rsidRPr="00C00C4A">
        <w:rPr>
          <w:b w:val="0"/>
        </w:rPr>
        <w:t>learncom</w:t>
      </w:r>
      <w:proofErr w:type="spellEnd"/>
      <w:r w:rsidRPr="00C00C4A">
        <w:rPr>
          <w:b w:val="0"/>
        </w:rPr>
        <w:t xml:space="preserve">, abroad, research, capstone, or </w:t>
      </w:r>
      <w:proofErr w:type="spellStart"/>
      <w:r w:rsidRPr="00C00C4A">
        <w:rPr>
          <w:b w:val="0"/>
        </w:rPr>
        <w:t>servcourse</w:t>
      </w:r>
      <w:proofErr w:type="spellEnd"/>
      <w:r w:rsidRPr="00C00C4A">
        <w:rPr>
          <w:b w:val="0"/>
        </w:rPr>
        <w:t>) on the core survey.</w:t>
      </w:r>
    </w:p>
    <w:bookmarkEnd w:id="0"/>
    <w:p w14:paraId="4E42030E" w14:textId="77777777" w:rsidR="00521AAF" w:rsidRPr="00521AAF" w:rsidRDefault="00521AAF" w:rsidP="00A7252D">
      <w:pPr>
        <w:pStyle w:val="SPACER"/>
      </w:pPr>
    </w:p>
    <w:p w14:paraId="557C19A9" w14:textId="77777777" w:rsidR="00521AAF" w:rsidRDefault="00521AAF" w:rsidP="00521AAF">
      <w:pPr>
        <w:pStyle w:val="Heading1"/>
      </w:pPr>
      <w:r>
        <w:t xml:space="preserve">Earlier, you indicated that you participated or are participating in some special learning experiences. Please select just ONE of these experiences from the list below so that we may ask a set of follow-up questions about it. It can be any one you choose, as long as your remember it well enough to answer some questions. If you participated in this experience more than once, base your answers on your </w:t>
      </w:r>
      <w:r w:rsidRPr="00521AAF">
        <w:rPr>
          <w:i/>
        </w:rPr>
        <w:t>most recent</w:t>
      </w:r>
      <w:r>
        <w:t xml:space="preserve"> participation. [UWC00_20]</w:t>
      </w:r>
    </w:p>
    <w:p w14:paraId="14F13F9D" w14:textId="77777777" w:rsidR="00521AAF" w:rsidRPr="00C00C4A" w:rsidRDefault="00521AAF" w:rsidP="00521AAF">
      <w:pPr>
        <w:pStyle w:val="ITEM"/>
        <w:ind w:left="720" w:firstLine="0"/>
        <w:rPr>
          <w:sz w:val="18"/>
          <w:szCs w:val="18"/>
        </w:rPr>
      </w:pPr>
      <w:r w:rsidRPr="00C00C4A">
        <w:rPr>
          <w:sz w:val="18"/>
          <w:szCs w:val="18"/>
        </w:rPr>
        <w:t xml:space="preserve">1 = [INSERT </w:t>
      </w:r>
      <w:r w:rsidRPr="00C00C4A">
        <w:rPr>
          <w:i/>
          <w:sz w:val="18"/>
          <w:szCs w:val="18"/>
        </w:rPr>
        <w:t>intern</w:t>
      </w:r>
      <w:r w:rsidRPr="00C00C4A">
        <w:rPr>
          <w:sz w:val="18"/>
          <w:szCs w:val="18"/>
        </w:rPr>
        <w:t xml:space="preserve"> if selected option 4 on core]</w:t>
      </w:r>
    </w:p>
    <w:p w14:paraId="06222E00" w14:textId="77777777" w:rsidR="00521AAF" w:rsidRPr="00C00C4A" w:rsidRDefault="00521AAF" w:rsidP="00521AAF">
      <w:pPr>
        <w:pStyle w:val="ITEM"/>
        <w:ind w:left="720" w:firstLine="0"/>
        <w:rPr>
          <w:sz w:val="18"/>
          <w:szCs w:val="18"/>
        </w:rPr>
      </w:pPr>
      <w:r w:rsidRPr="00C00C4A">
        <w:rPr>
          <w:sz w:val="18"/>
          <w:szCs w:val="18"/>
        </w:rPr>
        <w:t>2</w:t>
      </w:r>
      <w:r w:rsidRPr="00C00C4A">
        <w:rPr>
          <w:sz w:val="18"/>
          <w:szCs w:val="18"/>
        </w:rPr>
        <w:tab/>
        <w:t xml:space="preserve">= [INSERT </w:t>
      </w:r>
      <w:proofErr w:type="spellStart"/>
      <w:r w:rsidR="007D2ED5" w:rsidRPr="00C00C4A">
        <w:rPr>
          <w:i/>
          <w:sz w:val="18"/>
          <w:szCs w:val="18"/>
        </w:rPr>
        <w:t>learncom</w:t>
      </w:r>
      <w:proofErr w:type="spellEnd"/>
      <w:r w:rsidRPr="00C00C4A">
        <w:rPr>
          <w:sz w:val="18"/>
          <w:szCs w:val="18"/>
        </w:rPr>
        <w:t xml:space="preserve"> if selected option 4 on core]</w:t>
      </w:r>
    </w:p>
    <w:p w14:paraId="684B5FCF" w14:textId="77777777" w:rsidR="00521AAF" w:rsidRPr="00C00C4A" w:rsidRDefault="00521AAF" w:rsidP="00521AAF">
      <w:pPr>
        <w:pStyle w:val="ITEM"/>
        <w:rPr>
          <w:sz w:val="18"/>
          <w:szCs w:val="18"/>
        </w:rPr>
      </w:pPr>
      <w:r w:rsidRPr="00C00C4A">
        <w:rPr>
          <w:sz w:val="18"/>
          <w:szCs w:val="18"/>
        </w:rPr>
        <w:t>3</w:t>
      </w:r>
      <w:r w:rsidR="002C03C7" w:rsidRPr="00C00C4A">
        <w:rPr>
          <w:sz w:val="18"/>
          <w:szCs w:val="18"/>
        </w:rPr>
        <w:t xml:space="preserve"> = [INSERT </w:t>
      </w:r>
      <w:r w:rsidR="007D2ED5" w:rsidRPr="00C00C4A">
        <w:rPr>
          <w:i/>
          <w:sz w:val="18"/>
          <w:szCs w:val="18"/>
        </w:rPr>
        <w:t xml:space="preserve">abroad </w:t>
      </w:r>
      <w:r w:rsidR="002C03C7" w:rsidRPr="00C00C4A">
        <w:rPr>
          <w:sz w:val="18"/>
          <w:szCs w:val="18"/>
        </w:rPr>
        <w:t>if selected option 4 on core]</w:t>
      </w:r>
    </w:p>
    <w:p w14:paraId="2EA76FAD" w14:textId="77777777" w:rsidR="00521AAF" w:rsidRPr="00C00C4A" w:rsidRDefault="00521AAF" w:rsidP="00521AAF">
      <w:pPr>
        <w:pStyle w:val="ITEM"/>
        <w:rPr>
          <w:sz w:val="18"/>
          <w:szCs w:val="18"/>
        </w:rPr>
      </w:pPr>
      <w:r w:rsidRPr="00C00C4A">
        <w:rPr>
          <w:sz w:val="18"/>
          <w:szCs w:val="18"/>
        </w:rPr>
        <w:t>4</w:t>
      </w:r>
      <w:r w:rsidR="002C03C7" w:rsidRPr="00C00C4A">
        <w:rPr>
          <w:sz w:val="18"/>
          <w:szCs w:val="18"/>
        </w:rPr>
        <w:t xml:space="preserve"> = [INSERT </w:t>
      </w:r>
      <w:r w:rsidR="007D2ED5" w:rsidRPr="00C00C4A">
        <w:rPr>
          <w:i/>
          <w:sz w:val="18"/>
          <w:szCs w:val="18"/>
        </w:rPr>
        <w:t xml:space="preserve">research </w:t>
      </w:r>
      <w:r w:rsidR="002C03C7" w:rsidRPr="00C00C4A">
        <w:rPr>
          <w:sz w:val="18"/>
          <w:szCs w:val="18"/>
        </w:rPr>
        <w:t>if selected option 4 on core]</w:t>
      </w:r>
    </w:p>
    <w:p w14:paraId="687413C4" w14:textId="77777777" w:rsidR="00521AAF" w:rsidRPr="00C00C4A" w:rsidRDefault="00521AAF" w:rsidP="00521AAF">
      <w:pPr>
        <w:pStyle w:val="ITEM"/>
        <w:rPr>
          <w:sz w:val="18"/>
          <w:szCs w:val="18"/>
        </w:rPr>
      </w:pPr>
      <w:r w:rsidRPr="00C00C4A">
        <w:rPr>
          <w:sz w:val="18"/>
          <w:szCs w:val="18"/>
        </w:rPr>
        <w:t>5</w:t>
      </w:r>
      <w:r w:rsidR="002C03C7" w:rsidRPr="00C00C4A">
        <w:rPr>
          <w:sz w:val="18"/>
          <w:szCs w:val="18"/>
        </w:rPr>
        <w:t xml:space="preserve"> = [INSERT </w:t>
      </w:r>
      <w:r w:rsidR="007D2ED5" w:rsidRPr="00C00C4A">
        <w:rPr>
          <w:i/>
          <w:sz w:val="18"/>
          <w:szCs w:val="18"/>
        </w:rPr>
        <w:t xml:space="preserve">capstone </w:t>
      </w:r>
      <w:r w:rsidR="002C03C7" w:rsidRPr="00C00C4A">
        <w:rPr>
          <w:sz w:val="18"/>
          <w:szCs w:val="18"/>
        </w:rPr>
        <w:t>if selected option 4 on core]</w:t>
      </w:r>
    </w:p>
    <w:p w14:paraId="482730D3" w14:textId="77777777" w:rsidR="00521AAF" w:rsidRPr="00C00C4A" w:rsidRDefault="00521AAF" w:rsidP="00521AAF">
      <w:pPr>
        <w:pStyle w:val="ITEM"/>
        <w:rPr>
          <w:sz w:val="18"/>
          <w:szCs w:val="18"/>
        </w:rPr>
      </w:pPr>
      <w:r w:rsidRPr="00C00C4A">
        <w:rPr>
          <w:sz w:val="18"/>
          <w:szCs w:val="18"/>
        </w:rPr>
        <w:t>6</w:t>
      </w:r>
      <w:r w:rsidR="002C03C7" w:rsidRPr="00C00C4A">
        <w:rPr>
          <w:sz w:val="18"/>
          <w:szCs w:val="18"/>
        </w:rPr>
        <w:t xml:space="preserve"> = [INSERT </w:t>
      </w:r>
      <w:proofErr w:type="spellStart"/>
      <w:r w:rsidR="007D2ED5" w:rsidRPr="00C00C4A">
        <w:rPr>
          <w:i/>
          <w:sz w:val="18"/>
          <w:szCs w:val="18"/>
        </w:rPr>
        <w:t>servcourse</w:t>
      </w:r>
      <w:proofErr w:type="spellEnd"/>
      <w:r w:rsidR="002C03C7" w:rsidRPr="00C00C4A">
        <w:rPr>
          <w:sz w:val="18"/>
          <w:szCs w:val="18"/>
        </w:rPr>
        <w:t xml:space="preserve"> if selected option 4</w:t>
      </w:r>
      <w:r w:rsidR="007D2ED5" w:rsidRPr="00C00C4A">
        <w:rPr>
          <w:sz w:val="18"/>
          <w:szCs w:val="18"/>
        </w:rPr>
        <w:t>, 3, or 2</w:t>
      </w:r>
      <w:r w:rsidR="002C03C7" w:rsidRPr="00C00C4A">
        <w:rPr>
          <w:sz w:val="18"/>
          <w:szCs w:val="18"/>
        </w:rPr>
        <w:t xml:space="preserve"> on core]</w:t>
      </w:r>
    </w:p>
    <w:p w14:paraId="2288FAB3" w14:textId="78D0196B" w:rsidR="00521AAF" w:rsidRDefault="00CB1BAB" w:rsidP="00521AAF">
      <w:pPr>
        <w:pStyle w:val="ITEM"/>
        <w:rPr>
          <w:sz w:val="14"/>
          <w:szCs w:val="14"/>
        </w:rPr>
      </w:pPr>
      <w:r w:rsidRPr="00552841">
        <w:rPr>
          <w:sz w:val="14"/>
          <w:szCs w:val="14"/>
        </w:rPr>
        <w:t xml:space="preserve">Note: item was only given if respondent selected </w:t>
      </w:r>
      <w:r>
        <w:rPr>
          <w:sz w:val="14"/>
          <w:szCs w:val="14"/>
        </w:rPr>
        <w:t>more than one high-impact practice on the core survey</w:t>
      </w:r>
      <w:r w:rsidRPr="00552841">
        <w:rPr>
          <w:sz w:val="14"/>
          <w:szCs w:val="14"/>
        </w:rPr>
        <w:t>.</w:t>
      </w:r>
    </w:p>
    <w:p w14:paraId="21C65756" w14:textId="5D42A621" w:rsidR="00882D61" w:rsidRDefault="00882D61" w:rsidP="00A7252D">
      <w:pPr>
        <w:pStyle w:val="SPACER"/>
      </w:pPr>
    </w:p>
    <w:p w14:paraId="51113E3B" w14:textId="2A92A55E" w:rsidR="00A61A9A" w:rsidRDefault="00882D61">
      <w:pPr>
        <w:pStyle w:val="Heading1"/>
      </w:pPr>
      <w:r>
        <w:t xml:space="preserve">Earlier, you indicated that you participated or are participating in [INSERT HIP]. We have a few questions about this type of experience. If you participated in this experience more than once, base your answers on your </w:t>
      </w:r>
      <w:r w:rsidRPr="00882D61">
        <w:rPr>
          <w:i/>
        </w:rPr>
        <w:t xml:space="preserve">most recent </w:t>
      </w:r>
      <w:r>
        <w:t xml:space="preserve">participation. </w:t>
      </w:r>
    </w:p>
    <w:p w14:paraId="56DECAF5" w14:textId="2B1CAA85" w:rsidR="00CB1BAB" w:rsidRPr="00CB1BAB" w:rsidRDefault="00CB1BAB" w:rsidP="00CB1BAB">
      <w:pPr>
        <w:ind w:left="126" w:firstLine="144"/>
      </w:pPr>
      <w:r w:rsidRPr="00552841">
        <w:rPr>
          <w:sz w:val="14"/>
          <w:szCs w:val="14"/>
        </w:rPr>
        <w:t xml:space="preserve">Note: </w:t>
      </w:r>
      <w:r>
        <w:rPr>
          <w:sz w:val="14"/>
          <w:szCs w:val="14"/>
        </w:rPr>
        <w:t>prompt</w:t>
      </w:r>
      <w:r w:rsidRPr="00552841">
        <w:rPr>
          <w:sz w:val="14"/>
          <w:szCs w:val="14"/>
        </w:rPr>
        <w:t xml:space="preserve"> was only given if respondent selected </w:t>
      </w:r>
      <w:r>
        <w:rPr>
          <w:sz w:val="14"/>
          <w:szCs w:val="14"/>
        </w:rPr>
        <w:t>only one high-impact practice on the core survey</w:t>
      </w:r>
      <w:r w:rsidRPr="00552841">
        <w:rPr>
          <w:sz w:val="14"/>
          <w:szCs w:val="14"/>
        </w:rPr>
        <w:t>.</w:t>
      </w:r>
    </w:p>
    <w:p w14:paraId="1D8D3BEC" w14:textId="77777777" w:rsidR="00A61A9A" w:rsidRDefault="00A61A9A" w:rsidP="00A7252D">
      <w:pPr>
        <w:pStyle w:val="SPACER"/>
      </w:pPr>
    </w:p>
    <w:p w14:paraId="4E408215" w14:textId="77777777" w:rsidR="00E76436" w:rsidRDefault="00E76436" w:rsidP="00E76436">
      <w:pPr>
        <w:pStyle w:val="Heading1"/>
      </w:pPr>
      <w:r>
        <w:t>1a. Is this experience finished? [UWC01a_20]</w:t>
      </w:r>
    </w:p>
    <w:p w14:paraId="1BCB460F" w14:textId="77777777" w:rsidR="00E76436" w:rsidRDefault="00E76436" w:rsidP="00E76436">
      <w:pPr>
        <w:pStyle w:val="RESPONSE"/>
      </w:pPr>
      <w:r>
        <w:t>Response options: No=0, Yes=1</w:t>
      </w:r>
    </w:p>
    <w:p w14:paraId="488FC1B9" w14:textId="13D5EBD0" w:rsidR="00E76436" w:rsidRDefault="00CB1BAB" w:rsidP="00C00C4A">
      <w:pPr>
        <w:pStyle w:val="RESPONSE"/>
        <w:ind w:left="576" w:firstLine="144"/>
        <w:rPr>
          <w:i w:val="0"/>
          <w:sz w:val="14"/>
          <w:szCs w:val="14"/>
        </w:rPr>
      </w:pPr>
      <w:r w:rsidRPr="00CB1BAB">
        <w:rPr>
          <w:i w:val="0"/>
          <w:sz w:val="14"/>
          <w:szCs w:val="14"/>
        </w:rPr>
        <w:t xml:space="preserve">Note: </w:t>
      </w:r>
      <w:r>
        <w:rPr>
          <w:i w:val="0"/>
          <w:sz w:val="14"/>
          <w:szCs w:val="14"/>
        </w:rPr>
        <w:t>alternate question stem text below [in brackets]</w:t>
      </w:r>
      <w:r w:rsidRPr="00CB1BAB">
        <w:rPr>
          <w:i w:val="0"/>
          <w:sz w:val="14"/>
          <w:szCs w:val="14"/>
        </w:rPr>
        <w:t xml:space="preserve"> was only given if respondent selected "</w:t>
      </w:r>
      <w:r>
        <w:rPr>
          <w:i w:val="0"/>
          <w:sz w:val="14"/>
          <w:szCs w:val="14"/>
        </w:rPr>
        <w:t>No</w:t>
      </w:r>
      <w:r w:rsidRPr="00CB1BAB">
        <w:rPr>
          <w:i w:val="0"/>
          <w:sz w:val="14"/>
          <w:szCs w:val="14"/>
        </w:rPr>
        <w:t>" on</w:t>
      </w:r>
      <w:r>
        <w:rPr>
          <w:i w:val="0"/>
          <w:sz w:val="14"/>
          <w:szCs w:val="14"/>
        </w:rPr>
        <w:t xml:space="preserve"> this item</w:t>
      </w:r>
      <w:r w:rsidRPr="00CB1BAB">
        <w:rPr>
          <w:i w:val="0"/>
          <w:sz w:val="14"/>
          <w:szCs w:val="14"/>
        </w:rPr>
        <w:t>.</w:t>
      </w:r>
    </w:p>
    <w:p w14:paraId="10C44397" w14:textId="77777777" w:rsidR="00C00C4A" w:rsidRPr="00E76436" w:rsidRDefault="00C00C4A" w:rsidP="00A7252D">
      <w:pPr>
        <w:pStyle w:val="SPACER"/>
      </w:pPr>
    </w:p>
    <w:p w14:paraId="4E07BD02" w14:textId="77777777" w:rsidR="00E76436" w:rsidRDefault="00E76436" w:rsidP="00E76436">
      <w:pPr>
        <w:pStyle w:val="Heading1"/>
        <w:ind w:left="414" w:firstLine="18"/>
      </w:pPr>
      <w:r>
        <w:t>1b. About how long have you been participating in it? [UWC01b_20]</w:t>
      </w:r>
    </w:p>
    <w:p w14:paraId="19EAD7A9" w14:textId="77777777" w:rsidR="00E76436" w:rsidRDefault="00E76436" w:rsidP="00E76436">
      <w:pPr>
        <w:pStyle w:val="RESPONSE"/>
      </w:pPr>
      <w:r>
        <w:t>Response options: 1 week or less=1, 2 weeks=2, 3 weeks=3, More than 3 weeks=4</w:t>
      </w:r>
    </w:p>
    <w:p w14:paraId="61603161" w14:textId="1E9D93E3" w:rsidR="00E76436" w:rsidRPr="00CB1BAB" w:rsidRDefault="00CB1BAB" w:rsidP="00E76436">
      <w:pPr>
        <w:pStyle w:val="RESPONSE"/>
        <w:rPr>
          <w:i w:val="0"/>
        </w:rPr>
      </w:pPr>
      <w:r w:rsidRPr="00CB1BAB">
        <w:rPr>
          <w:i w:val="0"/>
          <w:sz w:val="14"/>
          <w:szCs w:val="14"/>
        </w:rPr>
        <w:t>Note: item was only given if respondent selected "</w:t>
      </w:r>
      <w:r>
        <w:rPr>
          <w:i w:val="0"/>
          <w:sz w:val="14"/>
          <w:szCs w:val="14"/>
        </w:rPr>
        <w:t>No</w:t>
      </w:r>
      <w:r w:rsidRPr="00CB1BAB">
        <w:rPr>
          <w:i w:val="0"/>
          <w:sz w:val="14"/>
          <w:szCs w:val="14"/>
        </w:rPr>
        <w:t xml:space="preserve">" on item </w:t>
      </w:r>
      <w:r>
        <w:rPr>
          <w:i w:val="0"/>
          <w:sz w:val="14"/>
          <w:szCs w:val="14"/>
        </w:rPr>
        <w:t>1</w:t>
      </w:r>
      <w:r w:rsidRPr="00CB1BAB">
        <w:rPr>
          <w:i w:val="0"/>
          <w:sz w:val="14"/>
          <w:szCs w:val="14"/>
        </w:rPr>
        <w:t>a.</w:t>
      </w:r>
    </w:p>
    <w:p w14:paraId="42533EEA" w14:textId="507DBDBB" w:rsidR="00E76436" w:rsidRPr="00E76436" w:rsidRDefault="00E76436" w:rsidP="00A7252D">
      <w:pPr>
        <w:pStyle w:val="SPACER"/>
      </w:pPr>
    </w:p>
    <w:p w14:paraId="0EA16756" w14:textId="02E4852E" w:rsidR="00E76436" w:rsidRDefault="00FF66AA" w:rsidP="00E76436">
      <w:pPr>
        <w:pStyle w:val="Heading1"/>
        <w:ind w:left="414" w:firstLine="18"/>
      </w:pPr>
      <w:r>
        <w:t>1</w:t>
      </w:r>
      <w:r w:rsidR="00D047F2">
        <w:t>c</w:t>
      </w:r>
      <w:r>
        <w:t>. I</w:t>
      </w:r>
      <w:r w:rsidR="00E76436">
        <w:t>n what year of college did you participate in this experience? [UWC01c_20]</w:t>
      </w:r>
    </w:p>
    <w:p w14:paraId="6105F6ED" w14:textId="7B290EBB" w:rsidR="00E76436" w:rsidRDefault="00133E81" w:rsidP="00E76436">
      <w:pPr>
        <w:pStyle w:val="RESPONSE"/>
      </w:pPr>
      <w:r>
        <w:t>Response options: Freshman/first year</w:t>
      </w:r>
      <w:r w:rsidR="00E76436">
        <w:t xml:space="preserve">=1, </w:t>
      </w:r>
      <w:r>
        <w:t>Sophomore=2, Junior</w:t>
      </w:r>
      <w:r w:rsidR="00E76436">
        <w:t xml:space="preserve">=3, </w:t>
      </w:r>
      <w:r>
        <w:t>Senior</w:t>
      </w:r>
      <w:r w:rsidR="00E76436">
        <w:t>=4</w:t>
      </w:r>
      <w:r w:rsidR="00CB1BAB">
        <w:t>, Other, please specify:=5</w:t>
      </w:r>
      <w:r w:rsidR="007E65BC">
        <w:t xml:space="preserve"> </w:t>
      </w:r>
    </w:p>
    <w:p w14:paraId="0D8970D8" w14:textId="6F7069CD" w:rsidR="007E65BC" w:rsidRPr="00CB1BAB" w:rsidRDefault="00CB1BAB" w:rsidP="00E76436">
      <w:pPr>
        <w:pStyle w:val="RESPONSE"/>
        <w:rPr>
          <w:i w:val="0"/>
        </w:rPr>
      </w:pPr>
      <w:r w:rsidRPr="00CB1BAB">
        <w:rPr>
          <w:i w:val="0"/>
          <w:sz w:val="14"/>
          <w:szCs w:val="14"/>
        </w:rPr>
        <w:t>Note: item was only given if respondent selected "Yes" on item 1a.</w:t>
      </w:r>
    </w:p>
    <w:p w14:paraId="4845E871" w14:textId="77777777" w:rsidR="00CB1BAB" w:rsidRDefault="00CB1BAB" w:rsidP="00A7252D">
      <w:pPr>
        <w:pStyle w:val="SPACER"/>
      </w:pPr>
    </w:p>
    <w:p w14:paraId="7F9FE520" w14:textId="4697CAA5" w:rsidR="007E65BC" w:rsidRDefault="007E65BC" w:rsidP="007E65BC">
      <w:pPr>
        <w:pStyle w:val="RESPONSE"/>
        <w:ind w:firstLine="144"/>
        <w:rPr>
          <w:i w:val="0"/>
        </w:rPr>
      </w:pPr>
      <w:r>
        <w:rPr>
          <w:i w:val="0"/>
        </w:rPr>
        <w:t>-Other, please specify: [UWC01c_txt_20]</w:t>
      </w:r>
    </w:p>
    <w:p w14:paraId="312391CA" w14:textId="005F80A2" w:rsidR="007E65BC" w:rsidRPr="007E65BC" w:rsidRDefault="007E65BC" w:rsidP="007E65BC">
      <w:pPr>
        <w:pStyle w:val="RESPONSE"/>
        <w:ind w:firstLine="144"/>
      </w:pPr>
      <w:r>
        <w:rPr>
          <w:i w:val="0"/>
        </w:rPr>
        <w:tab/>
      </w:r>
      <w:r w:rsidRPr="007E65BC">
        <w:t>Response option: Text box</w:t>
      </w:r>
    </w:p>
    <w:p w14:paraId="597398C8" w14:textId="712728CC" w:rsidR="00C0352B" w:rsidRDefault="007E65BC" w:rsidP="008757AA">
      <w:pPr>
        <w:pStyle w:val="RESPONSE"/>
        <w:rPr>
          <w:i w:val="0"/>
          <w:sz w:val="14"/>
          <w:szCs w:val="14"/>
        </w:rPr>
      </w:pPr>
      <w:r>
        <w:tab/>
      </w:r>
      <w:r>
        <w:tab/>
      </w:r>
      <w:r w:rsidRPr="007E65BC">
        <w:rPr>
          <w:i w:val="0"/>
          <w:sz w:val="14"/>
          <w:szCs w:val="14"/>
        </w:rPr>
        <w:t>Note: Item was only given if the student selected ‘Other’ in item 1b</w:t>
      </w:r>
    </w:p>
    <w:p w14:paraId="06550689" w14:textId="77777777" w:rsidR="00CB1BAB" w:rsidRPr="008757AA" w:rsidRDefault="00CB1BAB" w:rsidP="00A7252D">
      <w:pPr>
        <w:pStyle w:val="SPACER"/>
      </w:pPr>
    </w:p>
    <w:p w14:paraId="42B909D2" w14:textId="77777777" w:rsidR="00C0352B" w:rsidRDefault="00C0352B" w:rsidP="00C0352B">
      <w:pPr>
        <w:pStyle w:val="Heading1"/>
      </w:pPr>
      <w:r>
        <w:t xml:space="preserve">2. To what extent were expectations for the following explained to you? </w:t>
      </w:r>
    </w:p>
    <w:p w14:paraId="4FBA9CF9" w14:textId="77777777" w:rsidR="00C0352B" w:rsidRDefault="00C0352B" w:rsidP="00C0352B">
      <w:pPr>
        <w:pStyle w:val="RESPONSE"/>
      </w:pPr>
      <w:r>
        <w:t>Response options: Very little=1, Some=2, Quite a bit=3, Very much=4</w:t>
      </w:r>
    </w:p>
    <w:p w14:paraId="4524D493" w14:textId="77777777" w:rsidR="00C0352B" w:rsidRDefault="00C0352B" w:rsidP="00C0352B">
      <w:pPr>
        <w:pStyle w:val="ITEM"/>
        <w:ind w:left="720" w:firstLine="0"/>
      </w:pPr>
      <w:r>
        <w:t>a.</w:t>
      </w:r>
      <w:r>
        <w:tab/>
      </w:r>
      <w:r w:rsidR="005670FC">
        <w:t xml:space="preserve">What activities you would </w:t>
      </w:r>
      <w:r w:rsidR="005670FC" w:rsidRPr="005670FC">
        <w:rPr>
          <w:i/>
        </w:rPr>
        <w:t>do</w:t>
      </w:r>
      <w:r w:rsidR="005670FC">
        <w:t xml:space="preserve"> as part of this experience [UWC02a_20</w:t>
      </w:r>
      <w:r>
        <w:t>]</w:t>
      </w:r>
    </w:p>
    <w:p w14:paraId="30FBD642" w14:textId="77777777" w:rsidR="00C0352B" w:rsidRDefault="00C0352B" w:rsidP="00C0352B">
      <w:pPr>
        <w:pStyle w:val="ITEM"/>
        <w:ind w:left="720" w:firstLine="0"/>
      </w:pPr>
      <w:r>
        <w:t>b.</w:t>
      </w:r>
      <w:r>
        <w:tab/>
      </w:r>
      <w:r w:rsidR="005670FC">
        <w:t xml:space="preserve">What you would </w:t>
      </w:r>
      <w:r w:rsidR="005670FC" w:rsidRPr="005670FC">
        <w:rPr>
          <w:i/>
        </w:rPr>
        <w:t>learn</w:t>
      </w:r>
      <w:r w:rsidR="005670FC">
        <w:t xml:space="preserve"> from this experience [UWC02b_20]</w:t>
      </w:r>
    </w:p>
    <w:p w14:paraId="4857670F" w14:textId="77777777" w:rsidR="00A61A9A" w:rsidRDefault="00A61A9A" w:rsidP="00A7252D">
      <w:pPr>
        <w:pStyle w:val="SPACER"/>
      </w:pPr>
    </w:p>
    <w:p w14:paraId="5C19966B" w14:textId="77777777" w:rsidR="00212AE1" w:rsidRDefault="00212AE1" w:rsidP="00212AE1">
      <w:pPr>
        <w:pStyle w:val="Heading1"/>
      </w:pPr>
      <w:r>
        <w:t>3. To what extent did [does] this experience challenge you to do your best? [UWC03_20]</w:t>
      </w:r>
    </w:p>
    <w:p w14:paraId="5CAC7D42" w14:textId="77777777" w:rsidR="00212AE1" w:rsidRDefault="00212AE1" w:rsidP="00212AE1">
      <w:pPr>
        <w:pStyle w:val="RESPONSE"/>
      </w:pPr>
      <w:r>
        <w:t xml:space="preserve">Response options: </w:t>
      </w:r>
      <w:r w:rsidR="00B6693E">
        <w:t>Not at all</w:t>
      </w:r>
      <w:r>
        <w:t xml:space="preserve">=1, </w:t>
      </w:r>
      <w:r w:rsidR="00552D85">
        <w:t>2=2, 3=3, 4=4, 5=5, 6=6, Very much=7</w:t>
      </w:r>
    </w:p>
    <w:p w14:paraId="604E2684" w14:textId="77777777" w:rsidR="00A61A9A" w:rsidRDefault="00A61A9A" w:rsidP="00A7252D">
      <w:pPr>
        <w:pStyle w:val="SPACER"/>
      </w:pPr>
    </w:p>
    <w:p w14:paraId="3128721E" w14:textId="77777777" w:rsidR="00B6693E" w:rsidRDefault="00B6693E" w:rsidP="00B6693E">
      <w:pPr>
        <w:pStyle w:val="Heading1"/>
      </w:pPr>
      <w:r>
        <w:t>4. About how much time did you spend [About how much time will you have spent] on this experience? [UWC04_20]</w:t>
      </w:r>
    </w:p>
    <w:p w14:paraId="77AEAC68" w14:textId="77777777" w:rsidR="00B6693E" w:rsidRDefault="00B6693E" w:rsidP="00B6693E">
      <w:pPr>
        <w:pStyle w:val="RESPONSE"/>
      </w:pPr>
      <w:r>
        <w:t xml:space="preserve">Response options: Less than one month=1, </w:t>
      </w:r>
      <w:r w:rsidR="00CC424A">
        <w:t>1-2 months=2, 3-4 months=3, 5-6 months=4, More than 6 months</w:t>
      </w:r>
    </w:p>
    <w:p w14:paraId="031904E0" w14:textId="77777777" w:rsidR="00A61A9A" w:rsidRDefault="00A61A9A" w:rsidP="00A7252D">
      <w:pPr>
        <w:pStyle w:val="SPACER"/>
      </w:pPr>
    </w:p>
    <w:p w14:paraId="71DCB8D9" w14:textId="77777777" w:rsidR="00C64F93" w:rsidRDefault="00C64F93" w:rsidP="00C64F93">
      <w:pPr>
        <w:pStyle w:val="Heading1"/>
      </w:pPr>
      <w:r>
        <w:t>5. About how many hours did [do] you spend in a typical 7-day week on this experience? [UWC05_20]</w:t>
      </w:r>
    </w:p>
    <w:p w14:paraId="3BAC54DF" w14:textId="77777777" w:rsidR="00C64F93" w:rsidRDefault="00C64F93" w:rsidP="00C64F93">
      <w:pPr>
        <w:pStyle w:val="RESPONSE"/>
      </w:pPr>
      <w:r>
        <w:t>Response options: 0=0, 1-5=1, 6-10=2, 11-15=3, 16-20=4, 21-25=5, 26-30=6, More than 30 hours=7</w:t>
      </w:r>
    </w:p>
    <w:p w14:paraId="5D40B91D" w14:textId="77777777" w:rsidR="00C64F93" w:rsidRDefault="00C64F93" w:rsidP="00A7252D">
      <w:pPr>
        <w:pStyle w:val="SPACER"/>
      </w:pPr>
    </w:p>
    <w:p w14:paraId="170A8007" w14:textId="77777777" w:rsidR="00C64F93" w:rsidRDefault="00C64F93" w:rsidP="00C64F93">
      <w:pPr>
        <w:pStyle w:val="Heading1"/>
      </w:pPr>
      <w:r>
        <w:t>6. Compared to your typical learning experiences at this institution, about how much time did [does] this experience require? [UWC06_20]</w:t>
      </w:r>
    </w:p>
    <w:p w14:paraId="08DE5501" w14:textId="77777777" w:rsidR="00C64F93" w:rsidRDefault="00C64F93" w:rsidP="00C64F93">
      <w:pPr>
        <w:pStyle w:val="RESPONSE"/>
      </w:pPr>
      <w:r>
        <w:t>Response options: Much less time=1, Less time=2, About as much time=3, More time=4, Much more time=5</w:t>
      </w:r>
    </w:p>
    <w:p w14:paraId="546FAD47" w14:textId="77777777" w:rsidR="00C64F93" w:rsidRDefault="00C64F93" w:rsidP="00A7252D">
      <w:pPr>
        <w:pStyle w:val="SPACER"/>
      </w:pPr>
    </w:p>
    <w:p w14:paraId="5B57532F" w14:textId="2CC5A13F" w:rsidR="00C64F93" w:rsidRDefault="00C64F93" w:rsidP="00C64F93">
      <w:pPr>
        <w:pStyle w:val="Heading1"/>
      </w:pPr>
      <w:r>
        <w:t>7a</w:t>
      </w:r>
      <w:r w:rsidR="00255E50">
        <w:t>. As</w:t>
      </w:r>
      <w:r>
        <w:t xml:space="preserve"> part of this experience, about how often did [do] you meet with a faculty or staff member from you</w:t>
      </w:r>
      <w:r w:rsidR="00355C9D">
        <w:t>r</w:t>
      </w:r>
      <w:r>
        <w:t xml:space="preserve"> institution?  [UWC07a_20]</w:t>
      </w:r>
    </w:p>
    <w:p w14:paraId="401F1C79" w14:textId="77777777" w:rsidR="00C64F93" w:rsidRDefault="00C64F93" w:rsidP="00C64F93">
      <w:pPr>
        <w:pStyle w:val="RESPONSE"/>
      </w:pPr>
      <w:r>
        <w:t>Response options: Never=1, Sometimes=2, Often=3, Very often=4</w:t>
      </w:r>
    </w:p>
    <w:p w14:paraId="42601370" w14:textId="40F9B8EF" w:rsidR="00255E50" w:rsidRPr="00A850E8" w:rsidRDefault="00255E50" w:rsidP="00A7252D">
      <w:pPr>
        <w:pStyle w:val="SPACER"/>
      </w:pPr>
    </w:p>
    <w:p w14:paraId="7AD683FB" w14:textId="77777777" w:rsidR="00255E50" w:rsidRDefault="00255E50" w:rsidP="00255E50">
      <w:pPr>
        <w:pStyle w:val="Heading1"/>
      </w:pPr>
      <w:r>
        <w:tab/>
        <w:t>7b. To what extent did [do] these meetings focus on what you were [are] learning in this experience? [UWC07b_20]</w:t>
      </w:r>
    </w:p>
    <w:p w14:paraId="12921B4A" w14:textId="34C7B525" w:rsidR="00255E50" w:rsidRDefault="00255E50" w:rsidP="00255E50">
      <w:pPr>
        <w:pStyle w:val="RESPONSE"/>
      </w:pPr>
      <w:r>
        <w:t>Response options: Very little=1, Some=2, Quite a bit=3, Very much=4</w:t>
      </w:r>
    </w:p>
    <w:p w14:paraId="6C7D1C50" w14:textId="676D5F2D" w:rsidR="00355C9D" w:rsidRPr="00355C9D" w:rsidRDefault="00355C9D" w:rsidP="00255E50">
      <w:pPr>
        <w:pStyle w:val="RESPONSE"/>
        <w:rPr>
          <w:i w:val="0"/>
        </w:rPr>
      </w:pPr>
      <w:r w:rsidRPr="00355C9D">
        <w:rPr>
          <w:i w:val="0"/>
          <w:sz w:val="14"/>
          <w:szCs w:val="14"/>
        </w:rPr>
        <w:t>Note: item was only given if respondent selected "</w:t>
      </w:r>
      <w:r>
        <w:rPr>
          <w:i w:val="0"/>
          <w:sz w:val="14"/>
          <w:szCs w:val="14"/>
        </w:rPr>
        <w:t>2,</w:t>
      </w:r>
      <w:r w:rsidRPr="00355C9D">
        <w:rPr>
          <w:i w:val="0"/>
          <w:sz w:val="14"/>
          <w:szCs w:val="14"/>
        </w:rPr>
        <w:t>"</w:t>
      </w:r>
      <w:r>
        <w:rPr>
          <w:i w:val="0"/>
          <w:sz w:val="14"/>
          <w:szCs w:val="14"/>
        </w:rPr>
        <w:t xml:space="preserve"> “3,” or “4”</w:t>
      </w:r>
      <w:r w:rsidRPr="00355C9D">
        <w:rPr>
          <w:i w:val="0"/>
          <w:sz w:val="14"/>
          <w:szCs w:val="14"/>
        </w:rPr>
        <w:t xml:space="preserve"> on item </w:t>
      </w:r>
      <w:r>
        <w:rPr>
          <w:i w:val="0"/>
          <w:sz w:val="14"/>
          <w:szCs w:val="14"/>
        </w:rPr>
        <w:t>7</w:t>
      </w:r>
      <w:r w:rsidRPr="00355C9D">
        <w:rPr>
          <w:i w:val="0"/>
          <w:sz w:val="14"/>
          <w:szCs w:val="14"/>
        </w:rPr>
        <w:t>a.</w:t>
      </w:r>
    </w:p>
    <w:p w14:paraId="1205343C" w14:textId="58B49A3C" w:rsidR="00A61A9A" w:rsidRDefault="00A61A9A" w:rsidP="00A7252D">
      <w:pPr>
        <w:pStyle w:val="SPACER"/>
      </w:pPr>
    </w:p>
    <w:p w14:paraId="6CB1A59B" w14:textId="77777777" w:rsidR="00A850E8" w:rsidRDefault="00A850E8" w:rsidP="00A850E8">
      <w:pPr>
        <w:pStyle w:val="Heading1"/>
      </w:pPr>
      <w:r>
        <w:t>8a. As part of this experience, about how often did [do] you work with other students?  [UWC08a_20]</w:t>
      </w:r>
    </w:p>
    <w:p w14:paraId="762B13E8" w14:textId="77777777" w:rsidR="00A850E8" w:rsidRDefault="00A850E8" w:rsidP="00A850E8">
      <w:pPr>
        <w:pStyle w:val="RESPONSE"/>
      </w:pPr>
      <w:r>
        <w:t>Response options: Never=1, Sometimes=2, Often=3, Very often=4</w:t>
      </w:r>
    </w:p>
    <w:p w14:paraId="51F2223F" w14:textId="70246171" w:rsidR="00A850E8" w:rsidRPr="00A850E8" w:rsidRDefault="00A850E8" w:rsidP="00A7252D">
      <w:pPr>
        <w:pStyle w:val="SPACER"/>
      </w:pPr>
    </w:p>
    <w:p w14:paraId="51189D3B" w14:textId="77777777" w:rsidR="00A850E8" w:rsidRDefault="00A850E8" w:rsidP="00A850E8">
      <w:pPr>
        <w:pStyle w:val="Heading1"/>
      </w:pPr>
      <w:r>
        <w:tab/>
        <w:t>8b. To what extent did [does] working with other students contribute to your learning? [UWC08b_20]</w:t>
      </w:r>
    </w:p>
    <w:p w14:paraId="3854D22D" w14:textId="0E6C8C36" w:rsidR="00A850E8" w:rsidRDefault="00A850E8" w:rsidP="00A850E8">
      <w:pPr>
        <w:pStyle w:val="RESPONSE"/>
      </w:pPr>
      <w:r>
        <w:t>Response options: Very little=1, Some=2, Quite a bit=3, Very much=4</w:t>
      </w:r>
    </w:p>
    <w:p w14:paraId="754BB76D" w14:textId="274CA79B" w:rsidR="00355C9D" w:rsidRPr="00355C9D" w:rsidRDefault="00355C9D" w:rsidP="00355C9D">
      <w:pPr>
        <w:pStyle w:val="RESPONSE"/>
        <w:rPr>
          <w:i w:val="0"/>
        </w:rPr>
      </w:pPr>
      <w:r w:rsidRPr="00355C9D">
        <w:rPr>
          <w:i w:val="0"/>
          <w:sz w:val="14"/>
          <w:szCs w:val="14"/>
        </w:rPr>
        <w:t>Note: item was only given if respondent selected "</w:t>
      </w:r>
      <w:r>
        <w:rPr>
          <w:i w:val="0"/>
          <w:sz w:val="14"/>
          <w:szCs w:val="14"/>
        </w:rPr>
        <w:t>2,</w:t>
      </w:r>
      <w:r w:rsidRPr="00355C9D">
        <w:rPr>
          <w:i w:val="0"/>
          <w:sz w:val="14"/>
          <w:szCs w:val="14"/>
        </w:rPr>
        <w:t>"</w:t>
      </w:r>
      <w:r>
        <w:rPr>
          <w:i w:val="0"/>
          <w:sz w:val="14"/>
          <w:szCs w:val="14"/>
        </w:rPr>
        <w:t xml:space="preserve"> “3,” or “4”</w:t>
      </w:r>
      <w:r w:rsidRPr="00355C9D">
        <w:rPr>
          <w:i w:val="0"/>
          <w:sz w:val="14"/>
          <w:szCs w:val="14"/>
        </w:rPr>
        <w:t xml:space="preserve"> on item </w:t>
      </w:r>
      <w:r>
        <w:rPr>
          <w:i w:val="0"/>
          <w:sz w:val="14"/>
          <w:szCs w:val="14"/>
        </w:rPr>
        <w:t>8</w:t>
      </w:r>
      <w:r w:rsidRPr="00355C9D">
        <w:rPr>
          <w:i w:val="0"/>
          <w:sz w:val="14"/>
          <w:szCs w:val="14"/>
        </w:rPr>
        <w:t>a.</w:t>
      </w:r>
    </w:p>
    <w:p w14:paraId="290FD7D9" w14:textId="77777777" w:rsidR="00A850E8" w:rsidRDefault="00A850E8" w:rsidP="00A7252D">
      <w:pPr>
        <w:pStyle w:val="SPACER"/>
      </w:pPr>
    </w:p>
    <w:p w14:paraId="5FD86EF4" w14:textId="77777777" w:rsidR="00A639CD" w:rsidRDefault="00A639CD" w:rsidP="00A639CD">
      <w:pPr>
        <w:pStyle w:val="Heading1"/>
      </w:pPr>
      <w:r>
        <w:t xml:space="preserve">9. During this experience, about how often did [do] you receive feedback from the following individuals? </w:t>
      </w:r>
    </w:p>
    <w:p w14:paraId="0D257FA7" w14:textId="0C01DF5F" w:rsidR="00A639CD" w:rsidRDefault="00A639CD" w:rsidP="00A639CD">
      <w:pPr>
        <w:pStyle w:val="RESPONSE"/>
      </w:pPr>
      <w:r>
        <w:t>Response options: Never=1, Sometimes=2, Often=3, Very often=4, Not applicable</w:t>
      </w:r>
      <w:r w:rsidR="00E72974">
        <w:t xml:space="preserve"> (coded as missing)</w:t>
      </w:r>
      <w:r>
        <w:t>=9</w:t>
      </w:r>
    </w:p>
    <w:p w14:paraId="729EEA8E" w14:textId="77777777" w:rsidR="00A639CD" w:rsidRDefault="00A639CD" w:rsidP="00A639CD">
      <w:pPr>
        <w:pStyle w:val="ITEM"/>
        <w:ind w:left="720" w:firstLine="0"/>
      </w:pPr>
      <w:r>
        <w:t>a.</w:t>
      </w:r>
      <w:r>
        <w:tab/>
        <w:t>Faculty or staff member from your institution [UWC09a_20]</w:t>
      </w:r>
    </w:p>
    <w:p w14:paraId="55992EF7" w14:textId="77777777" w:rsidR="00A639CD" w:rsidRDefault="00A639CD" w:rsidP="00A639CD">
      <w:pPr>
        <w:pStyle w:val="ITEM"/>
        <w:ind w:left="720" w:firstLine="0"/>
      </w:pPr>
      <w:r>
        <w:t>b.</w:t>
      </w:r>
      <w:r>
        <w:tab/>
        <w:t>Supervisor on site</w:t>
      </w:r>
      <w:r w:rsidR="007F28C2">
        <w:t xml:space="preserve"> [UWC09b_20]</w:t>
      </w:r>
    </w:p>
    <w:p w14:paraId="70AB8A6D" w14:textId="77777777" w:rsidR="00A639CD" w:rsidRDefault="007F28C2" w:rsidP="00A639CD">
      <w:pPr>
        <w:pStyle w:val="ITEM"/>
        <w:ind w:left="720" w:firstLine="0"/>
      </w:pPr>
      <w:r>
        <w:t>c</w:t>
      </w:r>
      <w:r w:rsidR="00A639CD">
        <w:t>.</w:t>
      </w:r>
      <w:r w:rsidR="00A639CD">
        <w:tab/>
      </w:r>
      <w:r>
        <w:t xml:space="preserve"> </w:t>
      </w:r>
      <w:r>
        <w:tab/>
        <w:t>Co-worker [UWC09c_20]</w:t>
      </w:r>
    </w:p>
    <w:p w14:paraId="7FEA697C" w14:textId="77777777" w:rsidR="00A639CD" w:rsidRDefault="007F28C2" w:rsidP="00A639CD">
      <w:pPr>
        <w:pStyle w:val="ITEM"/>
        <w:ind w:left="720" w:firstLine="0"/>
      </w:pPr>
      <w:r>
        <w:t>d</w:t>
      </w:r>
      <w:r w:rsidR="00A639CD">
        <w:t>.</w:t>
      </w:r>
      <w:r w:rsidR="00A639CD">
        <w:tab/>
      </w:r>
      <w:r>
        <w:t>Other student [UWC09d_20]</w:t>
      </w:r>
    </w:p>
    <w:p w14:paraId="5EDDBDD8" w14:textId="14E3657E" w:rsidR="00A639CD" w:rsidRDefault="007F28C2" w:rsidP="00A639CD">
      <w:pPr>
        <w:pStyle w:val="ITEM"/>
        <w:ind w:left="720" w:firstLine="0"/>
      </w:pPr>
      <w:r>
        <w:t>e</w:t>
      </w:r>
      <w:r w:rsidR="00A639CD">
        <w:t>.</w:t>
      </w:r>
      <w:r w:rsidR="00A639CD">
        <w:tab/>
      </w:r>
      <w:r>
        <w:t>Someone in another ro</w:t>
      </w:r>
      <w:r w:rsidR="008757AA">
        <w:t>le, please specify: [UWC09e_20]</w:t>
      </w:r>
    </w:p>
    <w:p w14:paraId="79EDA06F" w14:textId="77777777" w:rsidR="008757AA" w:rsidRDefault="008757AA" w:rsidP="00A7252D">
      <w:pPr>
        <w:pStyle w:val="SPACER"/>
      </w:pPr>
    </w:p>
    <w:p w14:paraId="2C30BA83" w14:textId="6D2593D8" w:rsidR="008757AA" w:rsidRDefault="008757AA" w:rsidP="00A7252D">
      <w:pPr>
        <w:pStyle w:val="ITEM"/>
        <w:rPr>
          <w:i/>
        </w:rPr>
      </w:pPr>
      <w:r>
        <w:t>-</w:t>
      </w:r>
      <w:r w:rsidR="00900688">
        <w:t>Someone in another role</w:t>
      </w:r>
      <w:r>
        <w:t>, please specify: [UWC09ce_txt_20]</w:t>
      </w:r>
    </w:p>
    <w:p w14:paraId="646FF48D" w14:textId="77777777" w:rsidR="008757AA" w:rsidRPr="007E65BC" w:rsidRDefault="008757AA" w:rsidP="008757AA">
      <w:pPr>
        <w:pStyle w:val="RESPONSE"/>
        <w:ind w:firstLine="144"/>
      </w:pPr>
      <w:r>
        <w:rPr>
          <w:i w:val="0"/>
        </w:rPr>
        <w:tab/>
      </w:r>
      <w:r w:rsidRPr="007E65BC">
        <w:t>Response option: Text box</w:t>
      </w:r>
    </w:p>
    <w:p w14:paraId="49056615" w14:textId="4359D4DB" w:rsidR="008757AA" w:rsidRPr="008757AA" w:rsidRDefault="008757AA" w:rsidP="00A7252D">
      <w:pPr>
        <w:pStyle w:val="Note"/>
        <w:rPr>
          <w:i/>
        </w:rPr>
      </w:pPr>
      <w:r>
        <w:tab/>
      </w:r>
      <w:r>
        <w:tab/>
      </w:r>
      <w:r w:rsidRPr="007E65BC">
        <w:t>Note: Item was only given if the student selected ‘</w:t>
      </w:r>
      <w:r w:rsidR="00C00C4A">
        <w:t>Someone in another role’</w:t>
      </w:r>
      <w:r>
        <w:t xml:space="preserve"> in item </w:t>
      </w:r>
      <w:r w:rsidR="00900688">
        <w:t>UWC09e_20</w:t>
      </w:r>
    </w:p>
    <w:p w14:paraId="7BC8F4C9" w14:textId="715EDB1D" w:rsidR="00A639CD" w:rsidRDefault="00A639CD" w:rsidP="00A639CD">
      <w:pPr>
        <w:pStyle w:val="SPACER"/>
      </w:pPr>
    </w:p>
    <w:p w14:paraId="5F08E4D0" w14:textId="075C9876" w:rsidR="00E72974" w:rsidRDefault="00E72974" w:rsidP="00E72974">
      <w:pPr>
        <w:pStyle w:val="RECODEitem"/>
      </w:pPr>
      <w:r>
        <w:t>[RECODED] To accommodate SAS users, recodes of question 9 are included in the data file. Variables are recoded as “not applicable” as a va</w:t>
      </w:r>
      <w:r w:rsidR="00D32418">
        <w:t>lid response.</w:t>
      </w:r>
    </w:p>
    <w:p w14:paraId="1BC420F9" w14:textId="294EEF52" w:rsidR="00E72974" w:rsidRDefault="00A7252D" w:rsidP="00D32418">
      <w:pPr>
        <w:pStyle w:val="RECODEitem"/>
        <w:rPr>
          <w:i/>
        </w:rPr>
      </w:pPr>
      <w:r>
        <w:rPr>
          <w:i/>
        </w:rPr>
        <w:tab/>
      </w:r>
      <w:r w:rsidR="00E72974" w:rsidRPr="00E72974">
        <w:rPr>
          <w:i/>
        </w:rPr>
        <w:t>Values: Never=1, Sometimes=2, Often=3, Very often=4, Not applicable=9</w:t>
      </w:r>
    </w:p>
    <w:p w14:paraId="34AF296B" w14:textId="3CA472A2" w:rsidR="00D32418" w:rsidRDefault="00D32418" w:rsidP="00D32418">
      <w:pPr>
        <w:pStyle w:val="RECODEitem"/>
      </w:pPr>
      <w:r>
        <w:tab/>
        <w:t xml:space="preserve">- </w:t>
      </w:r>
      <w:r w:rsidR="00CA6409">
        <w:t>Faculty or staff member from your institution</w:t>
      </w:r>
      <w:r w:rsidRPr="00B01952">
        <w:t xml:space="preserve"> </w:t>
      </w:r>
      <w:r w:rsidR="00CA6409">
        <w:t>[UWC09a_20</w:t>
      </w:r>
      <w:r w:rsidR="00525D51">
        <w:t>R</w:t>
      </w:r>
      <w:r w:rsidR="00CA6409">
        <w:t>]</w:t>
      </w:r>
    </w:p>
    <w:p w14:paraId="3ED4CEE7" w14:textId="0BCE88BF" w:rsidR="00D32418" w:rsidRDefault="00D32418" w:rsidP="00D32418">
      <w:pPr>
        <w:pStyle w:val="RECODEitem"/>
      </w:pPr>
      <w:r>
        <w:tab/>
        <w:t xml:space="preserve">- </w:t>
      </w:r>
      <w:r w:rsidR="00CA6409">
        <w:t>Supervisor on site</w:t>
      </w:r>
      <w:r w:rsidRPr="00B01952">
        <w:t xml:space="preserve"> </w:t>
      </w:r>
      <w:r w:rsidR="00CA6409">
        <w:t>[UWC09b_20</w:t>
      </w:r>
      <w:r w:rsidR="00525D51">
        <w:t>R</w:t>
      </w:r>
      <w:r w:rsidR="00CA6409">
        <w:t>]</w:t>
      </w:r>
    </w:p>
    <w:p w14:paraId="05125661" w14:textId="0D60BD57" w:rsidR="00D32418" w:rsidRDefault="00D32418" w:rsidP="00D32418">
      <w:pPr>
        <w:pStyle w:val="RECODEitem"/>
      </w:pPr>
      <w:r>
        <w:tab/>
        <w:t xml:space="preserve">- </w:t>
      </w:r>
      <w:r w:rsidR="00CA6409">
        <w:t>Co-worker</w:t>
      </w:r>
      <w:r w:rsidRPr="00B01952">
        <w:t xml:space="preserve"> </w:t>
      </w:r>
      <w:r w:rsidR="00CA6409">
        <w:t>[UWC09c_20</w:t>
      </w:r>
      <w:r w:rsidR="00525D51">
        <w:t>R</w:t>
      </w:r>
      <w:r w:rsidR="00CA6409">
        <w:t>]</w:t>
      </w:r>
    </w:p>
    <w:p w14:paraId="2B886E47" w14:textId="534C5DB0" w:rsidR="00D32418" w:rsidRDefault="00D32418" w:rsidP="00D32418">
      <w:pPr>
        <w:pStyle w:val="RECODEitem"/>
      </w:pPr>
      <w:r>
        <w:tab/>
        <w:t xml:space="preserve">- </w:t>
      </w:r>
      <w:r w:rsidR="00CA6409">
        <w:t>Other student</w:t>
      </w:r>
      <w:r w:rsidRPr="00B01952">
        <w:t xml:space="preserve"> </w:t>
      </w:r>
      <w:r w:rsidR="00CA6409">
        <w:t>[UWC09d_20</w:t>
      </w:r>
      <w:r w:rsidR="00525D51">
        <w:t>R</w:t>
      </w:r>
      <w:r w:rsidR="00CA6409">
        <w:t>]</w:t>
      </w:r>
    </w:p>
    <w:p w14:paraId="0635D5A4" w14:textId="33B313C9" w:rsidR="00D32418" w:rsidRPr="00D32418" w:rsidRDefault="00D32418" w:rsidP="00CA6409">
      <w:pPr>
        <w:pStyle w:val="RECODEitem"/>
      </w:pPr>
      <w:r>
        <w:tab/>
        <w:t xml:space="preserve">- </w:t>
      </w:r>
      <w:r w:rsidR="00CA6409">
        <w:t>Someone in another role, please specify: [UWC09e_20</w:t>
      </w:r>
      <w:r w:rsidR="00525D51">
        <w:t>R</w:t>
      </w:r>
      <w:r w:rsidR="00CA6409">
        <w:t>]</w:t>
      </w:r>
    </w:p>
    <w:p w14:paraId="6763C3BF" w14:textId="1420151E" w:rsidR="00A7252D" w:rsidRDefault="00A7252D">
      <w:pPr>
        <w:rPr>
          <w:rFonts w:ascii="Calibri" w:hAnsi="Calibri"/>
          <w:sz w:val="18"/>
        </w:rPr>
      </w:pPr>
      <w:r>
        <w:br w:type="page"/>
      </w:r>
    </w:p>
    <w:p w14:paraId="72C38E9A" w14:textId="77777777" w:rsidR="00F534CA" w:rsidRDefault="00F534CA" w:rsidP="00F534CA">
      <w:pPr>
        <w:pStyle w:val="Heading1"/>
      </w:pPr>
      <w:r>
        <w:lastRenderedPageBreak/>
        <w:t>10. To what extent was [is] this feedback beneficial? [UWC10_20]</w:t>
      </w:r>
    </w:p>
    <w:p w14:paraId="3CF6E30A" w14:textId="42C6A9B8" w:rsidR="00A639CD" w:rsidRDefault="00F534CA" w:rsidP="00E30A4D">
      <w:pPr>
        <w:pStyle w:val="RESPONSE"/>
      </w:pPr>
      <w:r>
        <w:t>Response options: Very little=1, Some=2, Quite a bit=3, Very much=4</w:t>
      </w:r>
    </w:p>
    <w:p w14:paraId="5A69CB76" w14:textId="7D6EB6CB" w:rsidR="00355C9D" w:rsidRPr="00355C9D" w:rsidRDefault="00355C9D" w:rsidP="00355C9D">
      <w:pPr>
        <w:pStyle w:val="RESPONSE"/>
        <w:rPr>
          <w:i w:val="0"/>
        </w:rPr>
      </w:pPr>
      <w:r w:rsidRPr="00355C9D">
        <w:rPr>
          <w:i w:val="0"/>
          <w:sz w:val="14"/>
          <w:szCs w:val="14"/>
        </w:rPr>
        <w:t>Note: item was only given if respondent selected "</w:t>
      </w:r>
      <w:r>
        <w:rPr>
          <w:i w:val="0"/>
          <w:sz w:val="14"/>
          <w:szCs w:val="14"/>
        </w:rPr>
        <w:t>2,</w:t>
      </w:r>
      <w:r w:rsidRPr="00355C9D">
        <w:rPr>
          <w:i w:val="0"/>
          <w:sz w:val="14"/>
          <w:szCs w:val="14"/>
        </w:rPr>
        <w:t>"</w:t>
      </w:r>
      <w:r>
        <w:rPr>
          <w:i w:val="0"/>
          <w:sz w:val="14"/>
          <w:szCs w:val="14"/>
        </w:rPr>
        <w:t xml:space="preserve"> “3,” or “4”</w:t>
      </w:r>
      <w:r w:rsidRPr="00355C9D">
        <w:rPr>
          <w:i w:val="0"/>
          <w:sz w:val="14"/>
          <w:szCs w:val="14"/>
        </w:rPr>
        <w:t xml:space="preserve"> on item </w:t>
      </w:r>
      <w:r>
        <w:rPr>
          <w:i w:val="0"/>
          <w:sz w:val="14"/>
          <w:szCs w:val="14"/>
        </w:rPr>
        <w:t>9</w:t>
      </w:r>
      <w:r w:rsidRPr="00355C9D">
        <w:rPr>
          <w:i w:val="0"/>
          <w:sz w:val="14"/>
          <w:szCs w:val="14"/>
        </w:rPr>
        <w:t>a</w:t>
      </w:r>
      <w:r>
        <w:rPr>
          <w:i w:val="0"/>
          <w:sz w:val="14"/>
          <w:szCs w:val="14"/>
        </w:rPr>
        <w:t>. 9b, 9c, 9d, or 9e</w:t>
      </w:r>
      <w:r w:rsidRPr="00355C9D">
        <w:rPr>
          <w:i w:val="0"/>
          <w:sz w:val="14"/>
          <w:szCs w:val="14"/>
        </w:rPr>
        <w:t>.</w:t>
      </w:r>
    </w:p>
    <w:p w14:paraId="6670C382" w14:textId="77777777" w:rsidR="00A850E8" w:rsidRDefault="00A850E8" w:rsidP="00A7252D">
      <w:pPr>
        <w:pStyle w:val="SPACER"/>
      </w:pPr>
    </w:p>
    <w:p w14:paraId="0F093A01" w14:textId="77777777" w:rsidR="004208CF" w:rsidRDefault="004208CF" w:rsidP="004208CF">
      <w:pPr>
        <w:pStyle w:val="Heading1"/>
      </w:pPr>
      <w:r>
        <w:t>11. As part of this experience, about how often did [do] you interact with people who differ from you in significant ways (race/ethnicity, socioeconomic background, political or religious beliefs, etc.)? [UWC11_20]</w:t>
      </w:r>
    </w:p>
    <w:p w14:paraId="5257433B" w14:textId="15166FDE" w:rsidR="00A850E8" w:rsidRDefault="004208CF" w:rsidP="00005027">
      <w:pPr>
        <w:pStyle w:val="RESPONSE"/>
      </w:pPr>
      <w:r>
        <w:t>Response options: Never=1, Sometimes=2, Often=3, Very often=4</w:t>
      </w:r>
    </w:p>
    <w:p w14:paraId="78BB12D6" w14:textId="77777777" w:rsidR="00A850E8" w:rsidRDefault="00A850E8" w:rsidP="00A7252D">
      <w:pPr>
        <w:pStyle w:val="SPACER"/>
      </w:pPr>
    </w:p>
    <w:p w14:paraId="3BCE84DE" w14:textId="77777777" w:rsidR="004208CF" w:rsidRDefault="004208CF" w:rsidP="004208CF">
      <w:pPr>
        <w:pStyle w:val="Heading1"/>
      </w:pPr>
      <w:r>
        <w:t>12. As part of this experience, about how often did [do] you find yourself in settings or circumstances that were [are] new or unfamiliar to you?  [UWC12_20]</w:t>
      </w:r>
    </w:p>
    <w:p w14:paraId="7CCC0C7D" w14:textId="77777777" w:rsidR="004208CF" w:rsidRDefault="004208CF" w:rsidP="004208CF">
      <w:pPr>
        <w:pStyle w:val="RESPONSE"/>
      </w:pPr>
      <w:r>
        <w:t>Response options: Never=1, Sometimes=2, Often=3, Very often=4</w:t>
      </w:r>
    </w:p>
    <w:p w14:paraId="3B08216E" w14:textId="77777777" w:rsidR="00A850E8" w:rsidRDefault="00A850E8" w:rsidP="00A7252D">
      <w:pPr>
        <w:pStyle w:val="SPACER"/>
      </w:pPr>
    </w:p>
    <w:p w14:paraId="41F742EA" w14:textId="77777777" w:rsidR="006446FC" w:rsidRDefault="00D04141" w:rsidP="006446FC">
      <w:pPr>
        <w:pStyle w:val="Heading1"/>
      </w:pPr>
      <w:r>
        <w:t>13</w:t>
      </w:r>
      <w:r w:rsidR="006446FC">
        <w:t>. As part of this experience, about how often did you do [have you done] the following?</w:t>
      </w:r>
    </w:p>
    <w:p w14:paraId="45CEEF90" w14:textId="77777777" w:rsidR="006446FC" w:rsidRDefault="006446FC" w:rsidP="006446FC">
      <w:pPr>
        <w:pStyle w:val="RESPONSE"/>
      </w:pPr>
      <w:r>
        <w:t xml:space="preserve">Response options: Never=1, Sometimes=2, Often=3, Very often=4 </w:t>
      </w:r>
    </w:p>
    <w:p w14:paraId="2EC93803" w14:textId="77777777" w:rsidR="006446FC" w:rsidRDefault="006446FC" w:rsidP="006446FC">
      <w:pPr>
        <w:pStyle w:val="ITEM"/>
        <w:ind w:left="720" w:firstLine="0"/>
      </w:pPr>
      <w:r>
        <w:t>a.</w:t>
      </w:r>
      <w:r>
        <w:tab/>
      </w:r>
      <w:r w:rsidR="00D04141">
        <w:t>Discuss your experience with other students in an organized setting (class, seminar, work group, etc.)</w:t>
      </w:r>
      <w:r>
        <w:t xml:space="preserve"> </w:t>
      </w:r>
      <w:r w:rsidR="00D04141">
        <w:t>[UWC13</w:t>
      </w:r>
      <w:r>
        <w:t>a_20]</w:t>
      </w:r>
    </w:p>
    <w:p w14:paraId="7876969D" w14:textId="77777777" w:rsidR="006446FC" w:rsidRDefault="006446FC" w:rsidP="00D04141">
      <w:pPr>
        <w:pStyle w:val="ITEM"/>
        <w:ind w:left="720" w:firstLine="0"/>
      </w:pPr>
      <w:r>
        <w:t>b.</w:t>
      </w:r>
      <w:r>
        <w:tab/>
      </w:r>
      <w:r w:rsidR="00D04141">
        <w:t>Write an informal piece about the experience (blog, journal, etc.) [UWC13b_20]</w:t>
      </w:r>
    </w:p>
    <w:p w14:paraId="787D08D5" w14:textId="77777777" w:rsidR="006446FC" w:rsidRDefault="006446FC" w:rsidP="00D04141">
      <w:pPr>
        <w:pStyle w:val="ITEM"/>
        <w:ind w:left="720" w:firstLine="0"/>
      </w:pPr>
      <w:r>
        <w:t>c.</w:t>
      </w:r>
      <w:r>
        <w:tab/>
        <w:t xml:space="preserve"> </w:t>
      </w:r>
      <w:r>
        <w:tab/>
      </w:r>
      <w:r w:rsidR="00D04141">
        <w:t>Connect what you were learning to societal problems or issues [UWC13c_20]</w:t>
      </w:r>
    </w:p>
    <w:p w14:paraId="6FC8C0B2" w14:textId="77777777" w:rsidR="006446FC" w:rsidRDefault="006446FC" w:rsidP="00D04141">
      <w:pPr>
        <w:pStyle w:val="ITEM"/>
        <w:ind w:left="720" w:firstLine="0"/>
      </w:pPr>
      <w:r>
        <w:t>d.</w:t>
      </w:r>
      <w:r>
        <w:tab/>
      </w:r>
      <w:r w:rsidR="00D04141">
        <w:t>Connect what you were learning to major field or career goals [UWC13d_20]</w:t>
      </w:r>
    </w:p>
    <w:p w14:paraId="03956D78" w14:textId="77777777" w:rsidR="006446FC" w:rsidRDefault="006446FC" w:rsidP="00D04141">
      <w:pPr>
        <w:pStyle w:val="ITEM"/>
        <w:ind w:left="720" w:firstLine="0"/>
      </w:pPr>
      <w:r>
        <w:t>e.</w:t>
      </w:r>
      <w:r>
        <w:tab/>
      </w:r>
      <w:r w:rsidR="00D04141">
        <w:t>Connect what you were learning to your other coursework [UWC13e_20]</w:t>
      </w:r>
    </w:p>
    <w:p w14:paraId="1695515D" w14:textId="77777777" w:rsidR="00D04141" w:rsidRDefault="00D04141" w:rsidP="00D04141">
      <w:pPr>
        <w:pStyle w:val="ITEM"/>
        <w:ind w:left="720" w:firstLine="0"/>
      </w:pPr>
      <w:r>
        <w:t xml:space="preserve">f. </w:t>
      </w:r>
      <w:r>
        <w:tab/>
        <w:t>Learn something that has changed the way you understand an issue or concept [UWC13f_20]</w:t>
      </w:r>
    </w:p>
    <w:p w14:paraId="795F1C2C" w14:textId="77777777" w:rsidR="00D04141" w:rsidRDefault="00D04141" w:rsidP="00D04141">
      <w:pPr>
        <w:pStyle w:val="SPACER"/>
      </w:pPr>
      <w:bookmarkStart w:id="1" w:name="_GoBack"/>
      <w:bookmarkEnd w:id="1"/>
    </w:p>
    <w:p w14:paraId="50C8B773" w14:textId="77777777" w:rsidR="00DE6848" w:rsidRDefault="00DE6848" w:rsidP="00DE6848">
      <w:pPr>
        <w:pStyle w:val="Heading1"/>
      </w:pPr>
      <w:r>
        <w:t>14. To what extent has this experience contributed to your knowledge, skills, and personal development in the following areas?</w:t>
      </w:r>
    </w:p>
    <w:p w14:paraId="3F328D2C" w14:textId="77777777" w:rsidR="00DE6848" w:rsidRDefault="00DE6848" w:rsidP="00DE6848">
      <w:pPr>
        <w:pStyle w:val="RESPONSE"/>
      </w:pPr>
      <w:r>
        <w:t xml:space="preserve">Response options: Very little=1, Some=2, Quite a bit=3, Very much=4 </w:t>
      </w:r>
    </w:p>
    <w:p w14:paraId="115E9506" w14:textId="77777777" w:rsidR="00DE6848" w:rsidRDefault="00DE6848" w:rsidP="00DE6848">
      <w:pPr>
        <w:pStyle w:val="ITEM"/>
        <w:ind w:left="720" w:firstLine="0"/>
      </w:pPr>
      <w:r>
        <w:t>a.</w:t>
      </w:r>
      <w:r>
        <w:tab/>
      </w:r>
      <w:r w:rsidR="00E11AFC">
        <w:t>Understanding concepts in your courses or major</w:t>
      </w:r>
      <w:r>
        <w:t xml:space="preserve"> </w:t>
      </w:r>
      <w:r w:rsidR="000D60D2">
        <w:t>[UWC14</w:t>
      </w:r>
      <w:r>
        <w:t>a_20]</w:t>
      </w:r>
    </w:p>
    <w:p w14:paraId="7487B7F5" w14:textId="77777777" w:rsidR="00DE6848" w:rsidRDefault="00DE6848" w:rsidP="00DE6848">
      <w:pPr>
        <w:pStyle w:val="ITEM"/>
        <w:ind w:left="720" w:firstLine="0"/>
      </w:pPr>
      <w:r>
        <w:t>b.</w:t>
      </w:r>
      <w:r>
        <w:tab/>
      </w:r>
      <w:r w:rsidR="00E11AFC">
        <w:t xml:space="preserve">Applying theory to practice </w:t>
      </w:r>
      <w:r w:rsidR="000D60D2">
        <w:t>[UWC14</w:t>
      </w:r>
      <w:r>
        <w:t>b_20]</w:t>
      </w:r>
    </w:p>
    <w:p w14:paraId="15A9155D" w14:textId="77777777" w:rsidR="00DE6848" w:rsidRDefault="00DE6848" w:rsidP="00DE6848">
      <w:pPr>
        <w:pStyle w:val="ITEM"/>
        <w:ind w:left="720" w:firstLine="0"/>
      </w:pPr>
      <w:r>
        <w:t>c.</w:t>
      </w:r>
      <w:r>
        <w:tab/>
        <w:t xml:space="preserve"> </w:t>
      </w:r>
      <w:r>
        <w:tab/>
      </w:r>
      <w:r w:rsidR="00E11AFC">
        <w:t>Solving complex, real-world problems</w:t>
      </w:r>
      <w:r>
        <w:t xml:space="preserve"> </w:t>
      </w:r>
      <w:r w:rsidR="000D60D2">
        <w:t>[UWC14</w:t>
      </w:r>
      <w:r>
        <w:t>c_20]</w:t>
      </w:r>
    </w:p>
    <w:p w14:paraId="12A53EDF" w14:textId="77777777" w:rsidR="00DE6848" w:rsidRDefault="00DE6848" w:rsidP="00DE6848">
      <w:pPr>
        <w:pStyle w:val="ITEM"/>
        <w:ind w:left="720" w:firstLine="0"/>
      </w:pPr>
      <w:r>
        <w:t>d.</w:t>
      </w:r>
      <w:r>
        <w:tab/>
      </w:r>
      <w:r w:rsidR="000D60D2">
        <w:t>Acquiring job-or work-related skills [UWC14</w:t>
      </w:r>
      <w:r>
        <w:t>d_20]</w:t>
      </w:r>
    </w:p>
    <w:p w14:paraId="68699952" w14:textId="77777777" w:rsidR="00DE6848" w:rsidRDefault="00DE6848" w:rsidP="00DE6848">
      <w:pPr>
        <w:pStyle w:val="ITEM"/>
        <w:ind w:left="720" w:firstLine="0"/>
      </w:pPr>
      <w:r>
        <w:t>e.</w:t>
      </w:r>
      <w:r>
        <w:tab/>
      </w:r>
      <w:r w:rsidR="000D60D2">
        <w:t>Preparing for your plans after graduation [UWC14</w:t>
      </w:r>
      <w:r>
        <w:t>e_20]</w:t>
      </w:r>
    </w:p>
    <w:p w14:paraId="4A7E5A4F" w14:textId="0AACB0C6" w:rsidR="00D04141" w:rsidRPr="00D04141" w:rsidRDefault="00D04141" w:rsidP="00D04141">
      <w:pPr>
        <w:pStyle w:val="SPACER"/>
      </w:pPr>
    </w:p>
    <w:p w14:paraId="6C5B6BD4" w14:textId="77777777" w:rsidR="00E94E94" w:rsidRDefault="00E94E94" w:rsidP="00E94E94">
      <w:pPr>
        <w:pStyle w:val="Heading1"/>
      </w:pPr>
      <w:r>
        <w:t>15. At or near the conclusion of this experience, which of the following did you do [will you have done]? (Select all that apply)</w:t>
      </w:r>
    </w:p>
    <w:p w14:paraId="308BFF71" w14:textId="77777777" w:rsidR="00355C9D" w:rsidRPr="00355C9D" w:rsidRDefault="00E94E94" w:rsidP="00355C9D">
      <w:pPr>
        <w:ind w:left="720"/>
        <w:rPr>
          <w:i/>
          <w:sz w:val="18"/>
          <w:szCs w:val="18"/>
        </w:rPr>
      </w:pPr>
      <w:r w:rsidRPr="00355C9D">
        <w:rPr>
          <w:i/>
          <w:sz w:val="18"/>
          <w:szCs w:val="18"/>
        </w:rPr>
        <w:t xml:space="preserve">Response options: </w:t>
      </w:r>
      <w:r w:rsidR="00090105" w:rsidRPr="00355C9D">
        <w:rPr>
          <w:i/>
          <w:sz w:val="18"/>
          <w:szCs w:val="18"/>
        </w:rPr>
        <w:t>Not selected=0, Selected=1</w:t>
      </w:r>
      <w:r w:rsidRPr="00355C9D">
        <w:rPr>
          <w:i/>
          <w:sz w:val="18"/>
          <w:szCs w:val="18"/>
        </w:rPr>
        <w:t xml:space="preserve"> </w:t>
      </w:r>
    </w:p>
    <w:p w14:paraId="05D3599C" w14:textId="1C32B5B3" w:rsidR="00355C9D" w:rsidRDefault="00355C9D" w:rsidP="00355C9D">
      <w:pPr>
        <w:pStyle w:val="RESPONSE-SelectAll"/>
      </w:pPr>
      <w:r>
        <w:t>Give a formal presentation for a class or other closes meeting at your institution [UWC15a_20]</w:t>
      </w:r>
    </w:p>
    <w:p w14:paraId="18217B0F" w14:textId="26D4765C" w:rsidR="00355C9D" w:rsidRDefault="00355C9D" w:rsidP="00355C9D">
      <w:pPr>
        <w:pStyle w:val="RESPONSE-SelectAll"/>
      </w:pPr>
      <w:r>
        <w:t>Give a formal presentation for a wider audience (conference, video, performance, recital, exhibit, etc.) [UWC15b_20]</w:t>
      </w:r>
    </w:p>
    <w:p w14:paraId="577AA991" w14:textId="480974E1" w:rsidR="00355C9D" w:rsidRDefault="00355C9D" w:rsidP="00355C9D">
      <w:pPr>
        <w:pStyle w:val="RESPONSE-SelectAll"/>
      </w:pPr>
      <w:r>
        <w:t>Write a paper or report [UWC15c_20]</w:t>
      </w:r>
    </w:p>
    <w:p w14:paraId="6640A691" w14:textId="77777777" w:rsidR="00A850E8" w:rsidRDefault="00A850E8" w:rsidP="00A7252D">
      <w:pPr>
        <w:pStyle w:val="SPACER"/>
      </w:pPr>
    </w:p>
    <w:p w14:paraId="594301FC" w14:textId="77777777" w:rsidR="00D30027" w:rsidRDefault="00D30027" w:rsidP="00D30027">
      <w:pPr>
        <w:pStyle w:val="Heading1"/>
      </w:pPr>
      <w:r>
        <w:t>16. Did [will] you receive academic credit for this experience? [UWC16_20]</w:t>
      </w:r>
    </w:p>
    <w:p w14:paraId="7AAFFD4E" w14:textId="18CE4D13" w:rsidR="00D30027" w:rsidRDefault="00D30027" w:rsidP="00D30027">
      <w:pPr>
        <w:pStyle w:val="RESPONSE"/>
      </w:pPr>
      <w:r>
        <w:t>Response options: No=0, Yes=1, Unsure=9</w:t>
      </w:r>
    </w:p>
    <w:p w14:paraId="3D6F98EF" w14:textId="7D4AEA27" w:rsidR="00005027" w:rsidRDefault="00005027" w:rsidP="00005027">
      <w:pPr>
        <w:pStyle w:val="RESPONSE"/>
        <w:ind w:left="0"/>
      </w:pPr>
    </w:p>
    <w:p w14:paraId="3E05D87F" w14:textId="6FE48E0B" w:rsidR="00005027" w:rsidRDefault="00E30A4D" w:rsidP="00005027">
      <w:pPr>
        <w:pStyle w:val="RECODEitem"/>
      </w:pPr>
      <w:r>
        <w:t xml:space="preserve">[RECODED] </w:t>
      </w:r>
      <w:r w:rsidR="00355C9D">
        <w:t>Flag for ‘</w:t>
      </w:r>
      <w:r>
        <w:t>Did [will] you receive academic credit for this experience?</w:t>
      </w:r>
      <w:r w:rsidR="00355C9D">
        <w:t xml:space="preserve">’ yes </w:t>
      </w:r>
      <w:r w:rsidR="00D047F2">
        <w:t>response</w:t>
      </w:r>
      <w:r>
        <w:t xml:space="preserve"> [UWC16_20R]</w:t>
      </w:r>
    </w:p>
    <w:p w14:paraId="2B0AB8BE" w14:textId="2E6438EC" w:rsidR="00E30A4D" w:rsidRDefault="00E30A4D" w:rsidP="00E30A4D">
      <w:pPr>
        <w:pStyle w:val="RECODEitemvalues"/>
      </w:pPr>
      <w:r>
        <w:tab/>
        <w:t>Values: No or Unsure=0, Yes=1</w:t>
      </w:r>
    </w:p>
    <w:p w14:paraId="4C959498" w14:textId="77777777" w:rsidR="00A850E8" w:rsidRDefault="00A850E8" w:rsidP="00A850E8"/>
    <w:p w14:paraId="21725D6B" w14:textId="77777777" w:rsidR="00D30027" w:rsidRDefault="00D30027" w:rsidP="00D30027">
      <w:pPr>
        <w:pStyle w:val="Heading1"/>
      </w:pPr>
      <w:r>
        <w:t>17. Overall, how would you evaluate the quality of this experience? [UWC17_20]</w:t>
      </w:r>
    </w:p>
    <w:p w14:paraId="0B51F837" w14:textId="72A23844" w:rsidR="00A871BA" w:rsidRDefault="00D30027" w:rsidP="00A7252D">
      <w:pPr>
        <w:pStyle w:val="RESPONSE"/>
      </w:pPr>
      <w:r>
        <w:t>Response options: Poor=1, 2=2, 3=3, 4=4, 5=5, 6=6, Excellent=7</w:t>
      </w:r>
    </w:p>
    <w:sectPr w:rsidR="00A871BA">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74B5A" w14:textId="77777777" w:rsidR="00A871BA" w:rsidRDefault="005A719C">
      <w:r>
        <w:separator/>
      </w:r>
    </w:p>
  </w:endnote>
  <w:endnote w:type="continuationSeparator" w:id="0">
    <w:p w14:paraId="4940944E" w14:textId="77777777" w:rsidR="00A871BA" w:rsidRDefault="005A7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6BFE4" w14:textId="0B2D5BD5" w:rsidR="00A871BA" w:rsidRDefault="005A719C">
    <w:pPr>
      <w:pStyle w:val="Footer"/>
      <w:tabs>
        <w:tab w:val="clear" w:pos="4680"/>
        <w:tab w:val="clear" w:pos="9360"/>
        <w:tab w:val="right" w:pos="10080"/>
      </w:tabs>
      <w:rPr>
        <w:sz w:val="18"/>
        <w:szCs w:val="18"/>
      </w:rPr>
    </w:pPr>
    <w:r>
      <w:rPr>
        <w:sz w:val="18"/>
        <w:szCs w:val="18"/>
      </w:rPr>
      <w:t>Copyright © 201</w:t>
    </w:r>
    <w:r w:rsidR="008604E7">
      <w:rPr>
        <w:sz w:val="18"/>
        <w:szCs w:val="18"/>
      </w:rPr>
      <w:t>9</w:t>
    </w:r>
    <w:r>
      <w:rPr>
        <w:sz w:val="18"/>
        <w:szCs w:val="18"/>
      </w:rPr>
      <w:t xml:space="preserve"> Trustees of Indiana University</w:t>
    </w:r>
    <w:r>
      <w:rPr>
        <w:sz w:val="18"/>
        <w:szCs w:val="18"/>
      </w:rPr>
      <w:tab/>
    </w:r>
  </w:p>
  <w:p w14:paraId="56AC5B61" w14:textId="77777777" w:rsidR="00A871BA" w:rsidRDefault="005A719C">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45B11" w14:textId="43ADA4B1" w:rsidR="00A871BA" w:rsidRDefault="005A719C">
    <w:pPr>
      <w:pStyle w:val="Footer"/>
      <w:tabs>
        <w:tab w:val="clear" w:pos="4680"/>
        <w:tab w:val="clear" w:pos="9360"/>
        <w:tab w:val="right" w:pos="10080"/>
      </w:tabs>
      <w:rPr>
        <w:sz w:val="18"/>
        <w:szCs w:val="18"/>
      </w:rPr>
    </w:pPr>
    <w:r>
      <w:rPr>
        <w:sz w:val="18"/>
        <w:szCs w:val="18"/>
      </w:rPr>
      <w:t>Copyright © 201</w:t>
    </w:r>
    <w:r w:rsidR="008604E7">
      <w:rPr>
        <w:sz w:val="18"/>
        <w:szCs w:val="18"/>
      </w:rPr>
      <w:t>9</w:t>
    </w:r>
    <w:r>
      <w:rPr>
        <w:sz w:val="18"/>
        <w:szCs w:val="18"/>
      </w:rPr>
      <w:t xml:space="preserve"> Trustees of Indiana University</w:t>
    </w:r>
    <w:r>
      <w:rPr>
        <w:sz w:val="18"/>
        <w:szCs w:val="18"/>
      </w:rPr>
      <w:tab/>
    </w:r>
  </w:p>
  <w:p w14:paraId="119678B0" w14:textId="77777777" w:rsidR="00A871BA" w:rsidRDefault="005A719C">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7AC0B" w14:textId="048DBDC9" w:rsidR="00A871BA" w:rsidRDefault="005A719C">
    <w:pPr>
      <w:pStyle w:val="Footer"/>
      <w:tabs>
        <w:tab w:val="clear" w:pos="4680"/>
        <w:tab w:val="clear" w:pos="9360"/>
        <w:tab w:val="right" w:pos="10080"/>
      </w:tabs>
      <w:rPr>
        <w:sz w:val="18"/>
        <w:szCs w:val="18"/>
      </w:rPr>
    </w:pPr>
    <w:r>
      <w:rPr>
        <w:sz w:val="18"/>
        <w:szCs w:val="18"/>
      </w:rPr>
      <w:t>Copyright © 201</w:t>
    </w:r>
    <w:r w:rsidR="008604E7">
      <w:rPr>
        <w:sz w:val="18"/>
        <w:szCs w:val="18"/>
      </w:rPr>
      <w:t>9</w:t>
    </w:r>
    <w:r>
      <w:rPr>
        <w:sz w:val="18"/>
        <w:szCs w:val="18"/>
      </w:rPr>
      <w:t xml:space="preserve"> Trustees of Indiana University</w:t>
    </w:r>
    <w:r>
      <w:rPr>
        <w:sz w:val="18"/>
        <w:szCs w:val="18"/>
      </w:rPr>
      <w:tab/>
    </w:r>
  </w:p>
  <w:p w14:paraId="0BE00820" w14:textId="77777777" w:rsidR="00A871BA" w:rsidRDefault="005A719C">
    <w:pPr>
      <w:pStyle w:val="Footer"/>
      <w:tabs>
        <w:tab w:val="clear" w:pos="9360"/>
        <w:tab w:val="right" w:pos="10080"/>
      </w:tabs>
    </w:pPr>
    <w:r>
      <w:rPr>
        <w:sz w:val="18"/>
        <w:szCs w:val="18"/>
      </w:rPr>
      <w:t>Use of this survey without permission is prohibited.</w:t>
    </w:r>
  </w:p>
  <w:p w14:paraId="2CA47D35" w14:textId="77777777" w:rsidR="00A871BA" w:rsidRDefault="00A87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AC094E" w14:textId="77777777" w:rsidR="00A871BA" w:rsidRDefault="005A719C">
      <w:r>
        <w:separator/>
      </w:r>
    </w:p>
  </w:footnote>
  <w:footnote w:type="continuationSeparator" w:id="0">
    <w:p w14:paraId="4CA186F5" w14:textId="77777777" w:rsidR="00A871BA" w:rsidRDefault="005A7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986B9" w14:textId="77777777" w:rsidR="00A871BA" w:rsidRDefault="005A719C">
    <w:pPr>
      <w:pStyle w:val="Header"/>
      <w:tabs>
        <w:tab w:val="clear" w:pos="4680"/>
        <w:tab w:val="left" w:pos="2880"/>
        <w:tab w:val="left" w:pos="3600"/>
      </w:tabs>
      <w:ind w:left="2880" w:hanging="2880"/>
    </w:pPr>
    <w:r>
      <w:rPr>
        <w:b/>
        <w:bCs/>
        <w:noProof/>
      </w:rPr>
      <w:drawing>
        <wp:inline distT="0" distB="0" distL="0" distR="0" wp14:anchorId="254DFAED" wp14:editId="3BA01EC7">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1D3BF4">
      <w:t xml:space="preserve">University of Wisconsin Comprehensives Consortium </w:t>
    </w:r>
    <w:r>
      <w:t>– NSSE 2020</w:t>
    </w:r>
  </w:p>
  <w:p w14:paraId="4F2240BF" w14:textId="77777777" w:rsidR="00A871BA" w:rsidRDefault="00A871BA">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9D3BC" w14:textId="77777777" w:rsidR="00A871BA" w:rsidRDefault="001D3BF4">
    <w:pPr>
      <w:pStyle w:val="Header"/>
      <w:ind w:left="2880"/>
    </w:pPr>
    <w:r>
      <w:t xml:space="preserve">University of Wisconsin Comprehensives Consortium </w:t>
    </w:r>
    <w:r w:rsidR="005A719C">
      <w:t>– NSSE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0A5A8" w14:textId="77777777" w:rsidR="00A871BA" w:rsidRDefault="005A719C">
    <w:pPr>
      <w:pStyle w:val="Header"/>
      <w:tabs>
        <w:tab w:val="clear" w:pos="4680"/>
        <w:tab w:val="clear" w:pos="9360"/>
        <w:tab w:val="left" w:pos="2880"/>
        <w:tab w:val="right" w:pos="10710"/>
      </w:tabs>
      <w:ind w:left="2880" w:hanging="2880"/>
    </w:pPr>
    <w:r>
      <w:rPr>
        <w:b/>
        <w:bCs/>
        <w:noProof/>
      </w:rPr>
      <w:drawing>
        <wp:inline distT="0" distB="0" distL="0" distR="0" wp14:anchorId="08C9997B" wp14:editId="3911A75A">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1D3BF4">
      <w:t>University of Wisconsin Comprehensives Consortium</w:t>
    </w:r>
    <w:r>
      <w:t xml:space="preserve"> – NSSE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A871BA"/>
    <w:rsid w:val="00005027"/>
    <w:rsid w:val="00090105"/>
    <w:rsid w:val="000D60D2"/>
    <w:rsid w:val="00111186"/>
    <w:rsid w:val="00133E81"/>
    <w:rsid w:val="001D3BF4"/>
    <w:rsid w:val="00212AE1"/>
    <w:rsid w:val="00255E50"/>
    <w:rsid w:val="002C03C7"/>
    <w:rsid w:val="00355C9D"/>
    <w:rsid w:val="00357656"/>
    <w:rsid w:val="003D14D8"/>
    <w:rsid w:val="004208CF"/>
    <w:rsid w:val="00455AB2"/>
    <w:rsid w:val="00521AAF"/>
    <w:rsid w:val="00525D51"/>
    <w:rsid w:val="00552D85"/>
    <w:rsid w:val="005670FC"/>
    <w:rsid w:val="0059055D"/>
    <w:rsid w:val="005A719C"/>
    <w:rsid w:val="00623939"/>
    <w:rsid w:val="006446FC"/>
    <w:rsid w:val="006A5183"/>
    <w:rsid w:val="007D2ED5"/>
    <w:rsid w:val="007E65BC"/>
    <w:rsid w:val="007F28C2"/>
    <w:rsid w:val="008604E7"/>
    <w:rsid w:val="008757AA"/>
    <w:rsid w:val="00882D61"/>
    <w:rsid w:val="008D0415"/>
    <w:rsid w:val="00900688"/>
    <w:rsid w:val="00A61A9A"/>
    <w:rsid w:val="00A639CD"/>
    <w:rsid w:val="00A7252D"/>
    <w:rsid w:val="00A850E8"/>
    <w:rsid w:val="00A871BA"/>
    <w:rsid w:val="00AF25A7"/>
    <w:rsid w:val="00B6693E"/>
    <w:rsid w:val="00BF2C9C"/>
    <w:rsid w:val="00C00C4A"/>
    <w:rsid w:val="00C0352B"/>
    <w:rsid w:val="00C64F93"/>
    <w:rsid w:val="00CA5DBE"/>
    <w:rsid w:val="00CA6409"/>
    <w:rsid w:val="00CB1BAB"/>
    <w:rsid w:val="00CC424A"/>
    <w:rsid w:val="00D04141"/>
    <w:rsid w:val="00D047F2"/>
    <w:rsid w:val="00D30027"/>
    <w:rsid w:val="00D32418"/>
    <w:rsid w:val="00DE6848"/>
    <w:rsid w:val="00E11AFC"/>
    <w:rsid w:val="00E30A4D"/>
    <w:rsid w:val="00E72974"/>
    <w:rsid w:val="00E76436"/>
    <w:rsid w:val="00E94E94"/>
    <w:rsid w:val="00F534CA"/>
    <w:rsid w:val="00FF6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9845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3E5F7-A3BD-42B2-997B-685FC5E8B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66</Words>
  <Characters>77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8:43:00Z</dcterms:modified>
</cp:coreProperties>
</file>